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55395" w14:textId="77777777" w:rsidR="00B132FA" w:rsidRDefault="00000000" w:rsidP="00B132FA">
      <w:pPr>
        <w:rPr>
          <w:rFonts w:ascii="Calibri" w:hAnsi="Calibri" w:cs="Calibri"/>
        </w:rPr>
      </w:pPr>
      <w:r w:rsidRPr="004F2D95">
        <w:rPr>
          <w:rFonts w:ascii="Calibri" w:hAnsi="Calibri" w:cs="Calibri"/>
        </w:rPr>
        <w:t>FESTIWAL MŁODEGO MALARSTWA 2026</w:t>
      </w:r>
    </w:p>
    <w:p w14:paraId="768BF009" w14:textId="714A22B3" w:rsidR="00B132FA" w:rsidRPr="00B132FA" w:rsidRDefault="00B132FA" w:rsidP="00B132FA">
      <w:pPr>
        <w:rPr>
          <w:rFonts w:ascii="Calibri" w:hAnsi="Calibri" w:cs="Calibri"/>
          <w:bCs/>
        </w:rPr>
      </w:pPr>
      <w:r w:rsidRPr="00B132FA">
        <w:rPr>
          <w:rFonts w:ascii="Calibri" w:hAnsi="Calibri" w:cs="Calibri"/>
          <w:bCs/>
        </w:rPr>
        <w:t xml:space="preserve">ZAŁĄCZNIK nr </w:t>
      </w:r>
      <w:r>
        <w:rPr>
          <w:rFonts w:ascii="Calibri" w:hAnsi="Calibri" w:cs="Calibri"/>
          <w:bCs/>
        </w:rPr>
        <w:t>1</w:t>
      </w:r>
    </w:p>
    <w:p w14:paraId="26F42722" w14:textId="7184705E" w:rsidR="005742FB" w:rsidRDefault="005742FB">
      <w:pPr>
        <w:pStyle w:val="FirstParagraph"/>
        <w:rPr>
          <w:rFonts w:ascii="Calibri" w:hAnsi="Calibri" w:cs="Calibri"/>
        </w:rPr>
      </w:pPr>
    </w:p>
    <w:p w14:paraId="7096900D" w14:textId="77777777" w:rsidR="004F2D95" w:rsidRPr="004F2D95" w:rsidRDefault="004F2D95" w:rsidP="004F2D95">
      <w:pPr>
        <w:pStyle w:val="Tekstpodstawowy"/>
      </w:pPr>
    </w:p>
    <w:p w14:paraId="7F8E03F0" w14:textId="77777777" w:rsidR="005742FB" w:rsidRDefault="00000000" w:rsidP="004F2D95">
      <w:pPr>
        <w:pStyle w:val="Tekstpodstawowy"/>
        <w:jc w:val="center"/>
        <w:rPr>
          <w:rFonts w:ascii="Calibri" w:hAnsi="Calibri" w:cs="Calibri"/>
          <w:b/>
          <w:bCs/>
        </w:rPr>
      </w:pPr>
      <w:r w:rsidRPr="004F2D95">
        <w:rPr>
          <w:rFonts w:ascii="Calibri" w:hAnsi="Calibri" w:cs="Calibri"/>
          <w:b/>
          <w:bCs/>
        </w:rPr>
        <w:t>KARTA ZGŁOSZENIA UCZESTNIKA</w:t>
      </w:r>
    </w:p>
    <w:p w14:paraId="23A18BFC" w14:textId="77777777" w:rsidR="004F2D95" w:rsidRPr="004F2D95" w:rsidRDefault="004F2D95" w:rsidP="004F2D95">
      <w:pPr>
        <w:pStyle w:val="Tekstpodstawowy"/>
        <w:jc w:val="center"/>
        <w:rPr>
          <w:rFonts w:ascii="Calibri" w:hAnsi="Calibri" w:cs="Calibri"/>
          <w:b/>
          <w:bCs/>
        </w:rPr>
      </w:pPr>
    </w:p>
    <w:p w14:paraId="063A0990" w14:textId="74A9E356" w:rsidR="005742FB" w:rsidRPr="004F2D95" w:rsidRDefault="00000000">
      <w:pPr>
        <w:numPr>
          <w:ilvl w:val="0"/>
          <w:numId w:val="2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Imię i nazwisko uczestnika</w:t>
      </w:r>
      <w:r w:rsidR="00502736">
        <w:rPr>
          <w:rFonts w:ascii="Calibri" w:hAnsi="Calibri" w:cs="Calibri"/>
        </w:rPr>
        <w:t>/czki</w:t>
      </w:r>
      <w:r w:rsidRPr="004F2D95">
        <w:rPr>
          <w:rFonts w:ascii="Calibri" w:hAnsi="Calibri" w:cs="Calibri"/>
        </w:rPr>
        <w:t>: ………………………………………………………………….</w:t>
      </w:r>
    </w:p>
    <w:p w14:paraId="7B8D7C73" w14:textId="77777777" w:rsidR="005742FB" w:rsidRPr="004F2D95" w:rsidRDefault="00000000">
      <w:pPr>
        <w:numPr>
          <w:ilvl w:val="0"/>
          <w:numId w:val="2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Data urodzenia: ………………………………………………………………….</w:t>
      </w:r>
    </w:p>
    <w:p w14:paraId="7DEC4F3F" w14:textId="77777777" w:rsidR="005742FB" w:rsidRPr="004F2D95" w:rsidRDefault="00000000">
      <w:pPr>
        <w:numPr>
          <w:ilvl w:val="0"/>
          <w:numId w:val="2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Klasa: ………………………………………………………………….</w:t>
      </w:r>
    </w:p>
    <w:p w14:paraId="6DA90D4F" w14:textId="77777777" w:rsidR="005742FB" w:rsidRPr="004F2D95" w:rsidRDefault="00000000">
      <w:pPr>
        <w:numPr>
          <w:ilvl w:val="0"/>
          <w:numId w:val="2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Nazwa szkoły: ………………………………………………………………….</w:t>
      </w:r>
    </w:p>
    <w:p w14:paraId="09707F6C" w14:textId="77777777" w:rsidR="005742FB" w:rsidRPr="004F2D95" w:rsidRDefault="00000000">
      <w:pPr>
        <w:numPr>
          <w:ilvl w:val="0"/>
          <w:numId w:val="2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Adres szkoły: ………………………………………………………………….</w:t>
      </w:r>
    </w:p>
    <w:p w14:paraId="3BD4FF1E" w14:textId="77777777" w:rsidR="005742FB" w:rsidRPr="004F2D95" w:rsidRDefault="00000000">
      <w:pPr>
        <w:numPr>
          <w:ilvl w:val="0"/>
          <w:numId w:val="2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Telefon kontaktowy szkoły: ………………………………………………………………….</w:t>
      </w:r>
    </w:p>
    <w:p w14:paraId="754BF42B" w14:textId="77777777" w:rsidR="005742FB" w:rsidRPr="004F2D95" w:rsidRDefault="00000000">
      <w:pPr>
        <w:numPr>
          <w:ilvl w:val="0"/>
          <w:numId w:val="2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Adres e-mail szkoły: ………………………………………………………………….</w:t>
      </w:r>
    </w:p>
    <w:p w14:paraId="7DE30064" w14:textId="77777777" w:rsidR="005742FB" w:rsidRPr="004F2D95" w:rsidRDefault="00000000">
      <w:pPr>
        <w:pStyle w:val="FirstParagraph"/>
        <w:rPr>
          <w:rFonts w:ascii="Calibri" w:hAnsi="Calibri" w:cs="Calibri"/>
        </w:rPr>
      </w:pPr>
      <w:r w:rsidRPr="004F2D95">
        <w:rPr>
          <w:rFonts w:ascii="Calibri" w:hAnsi="Calibri" w:cs="Calibri"/>
        </w:rPr>
        <w:t>DANE PRACY</w:t>
      </w:r>
    </w:p>
    <w:p w14:paraId="0892F664" w14:textId="77777777" w:rsidR="005742FB" w:rsidRPr="004F2D95" w:rsidRDefault="00000000">
      <w:pPr>
        <w:numPr>
          <w:ilvl w:val="0"/>
          <w:numId w:val="3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Tytuł pracy: ………………………………………………………………….</w:t>
      </w:r>
    </w:p>
    <w:p w14:paraId="090309C3" w14:textId="77777777" w:rsidR="005742FB" w:rsidRPr="004F2D95" w:rsidRDefault="00000000">
      <w:pPr>
        <w:numPr>
          <w:ilvl w:val="0"/>
          <w:numId w:val="3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Technika: ………………………………………………………………….</w:t>
      </w:r>
    </w:p>
    <w:p w14:paraId="549A307E" w14:textId="77777777" w:rsidR="005742FB" w:rsidRPr="004F2D95" w:rsidRDefault="00000000">
      <w:pPr>
        <w:numPr>
          <w:ilvl w:val="0"/>
          <w:numId w:val="3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Wymiary (wysokość × szerokość): ………………………………………………………………….</w:t>
      </w:r>
    </w:p>
    <w:p w14:paraId="3A432385" w14:textId="77777777" w:rsidR="005742FB" w:rsidRPr="004F2D95" w:rsidRDefault="00000000">
      <w:pPr>
        <w:numPr>
          <w:ilvl w:val="0"/>
          <w:numId w:val="3"/>
        </w:numPr>
        <w:rPr>
          <w:rFonts w:ascii="Calibri" w:hAnsi="Calibri" w:cs="Calibri"/>
        </w:rPr>
      </w:pPr>
      <w:r w:rsidRPr="004F2D95">
        <w:rPr>
          <w:rFonts w:ascii="Calibri" w:hAnsi="Calibri" w:cs="Calibri"/>
        </w:rPr>
        <w:t>Rok powstania: ………………………………………………………………….</w:t>
      </w:r>
    </w:p>
    <w:p w14:paraId="3CB685AD" w14:textId="449AD57E" w:rsidR="005742FB" w:rsidRPr="004F2D95" w:rsidRDefault="00000000">
      <w:pPr>
        <w:pStyle w:val="FirstParagraph"/>
        <w:rPr>
          <w:rFonts w:ascii="Calibri" w:hAnsi="Calibri" w:cs="Calibri"/>
        </w:rPr>
      </w:pPr>
      <w:r w:rsidRPr="004F2D95">
        <w:rPr>
          <w:rFonts w:ascii="Calibri" w:hAnsi="Calibri" w:cs="Calibri"/>
        </w:rPr>
        <w:t xml:space="preserve">Oświadczam, że zgłoszona praca jest moim samodzielnym dziełem, została wykonana </w:t>
      </w:r>
      <w:r w:rsidR="004F2D95">
        <w:rPr>
          <w:rFonts w:ascii="Calibri" w:hAnsi="Calibri" w:cs="Calibri"/>
        </w:rPr>
        <w:br/>
      </w:r>
      <w:r w:rsidRPr="004F2D95">
        <w:rPr>
          <w:rFonts w:ascii="Calibri" w:hAnsi="Calibri" w:cs="Calibri"/>
        </w:rPr>
        <w:t>w ciągu ostatnich dwóch lat oraz nie była wcześniej nagradzana w innych konkursach.</w:t>
      </w:r>
      <w:r w:rsidR="004F2D95">
        <w:rPr>
          <w:rFonts w:ascii="Calibri" w:hAnsi="Calibri" w:cs="Calibri"/>
        </w:rPr>
        <w:br/>
      </w:r>
      <w:r w:rsidR="004F2D95">
        <w:rPr>
          <w:rFonts w:ascii="Calibri" w:hAnsi="Calibri" w:cs="Calibri"/>
        </w:rPr>
        <w:br/>
      </w:r>
    </w:p>
    <w:p w14:paraId="413307F4" w14:textId="02FD108E" w:rsidR="005742FB" w:rsidRPr="004F2D95" w:rsidRDefault="00000000">
      <w:pPr>
        <w:pStyle w:val="Tekstpodstawowy"/>
        <w:rPr>
          <w:rFonts w:ascii="Calibri" w:hAnsi="Calibri" w:cs="Calibri"/>
        </w:rPr>
      </w:pPr>
      <w:r w:rsidRPr="004F2D95">
        <w:rPr>
          <w:rFonts w:ascii="Calibri" w:hAnsi="Calibri" w:cs="Calibri"/>
        </w:rPr>
        <w:t>………………………………………. miejscowość, data</w:t>
      </w:r>
      <w:r w:rsidR="004F2D95">
        <w:rPr>
          <w:rFonts w:ascii="Calibri" w:hAnsi="Calibri" w:cs="Calibri"/>
        </w:rPr>
        <w:br/>
      </w:r>
    </w:p>
    <w:p w14:paraId="5DC4E7C4" w14:textId="2EE64854" w:rsidR="005742FB" w:rsidRPr="004F2D95" w:rsidRDefault="00000000">
      <w:pPr>
        <w:pStyle w:val="Tekstpodstawowy"/>
        <w:rPr>
          <w:rFonts w:ascii="Calibri" w:hAnsi="Calibri" w:cs="Calibri"/>
        </w:rPr>
      </w:pPr>
      <w:r w:rsidRPr="004F2D95">
        <w:rPr>
          <w:rFonts w:ascii="Calibri" w:hAnsi="Calibri" w:cs="Calibri"/>
        </w:rPr>
        <w:t>………………………………………. podpis uczestnika</w:t>
      </w:r>
      <w:r w:rsidR="00502736">
        <w:rPr>
          <w:rFonts w:ascii="Calibri" w:hAnsi="Calibri" w:cs="Calibri"/>
        </w:rPr>
        <w:t>/czki</w:t>
      </w:r>
    </w:p>
    <w:sectPr w:rsidR="005742FB" w:rsidRPr="004F2D95" w:rsidSect="004F2D95">
      <w:footnotePr>
        <w:numRestart w:val="eachSect"/>
      </w:footnotePr>
      <w:pgSz w:w="12240" w:h="15840"/>
      <w:pgMar w:top="568" w:right="758" w:bottom="1417" w:left="993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8241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5DE23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4084919">
    <w:abstractNumId w:val="0"/>
  </w:num>
  <w:num w:numId="2" w16cid:durableId="12108046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153612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42FB"/>
    <w:rsid w:val="004F2D95"/>
    <w:rsid w:val="00502736"/>
    <w:rsid w:val="005742FB"/>
    <w:rsid w:val="006D53DB"/>
    <w:rsid w:val="00B13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B4097"/>
  <w15:docId w15:val="{8BC258A3-0B51-4413-BCF4-ACC15EA97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8</Words>
  <Characters>723</Characters>
  <Application>Microsoft Office Word</Application>
  <DocSecurity>0</DocSecurity>
  <Lines>55</Lines>
  <Paragraphs>21</Paragraphs>
  <ScaleCrop>false</ScaleCrop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rtłomiej Otocki</cp:lastModifiedBy>
  <cp:revision>4</cp:revision>
  <dcterms:created xsi:type="dcterms:W3CDTF">2026-06-08T09:31:00Z</dcterms:created>
  <dcterms:modified xsi:type="dcterms:W3CDTF">2026-06-09T07:22:00Z</dcterms:modified>
</cp:coreProperties>
</file>